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tie Palaki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t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laki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038 Farwell Ave Skokie 6007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palaki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63051836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ers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0/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